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1239EAE"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4224692C" w:rsidR="00E73BB4" w:rsidRPr="00292F08" w:rsidRDefault="003E0732" w:rsidP="0020057F">
          <w:pPr>
            <w:pStyle w:val="Nessunaspaziatura"/>
            <w:rPr>
              <w:sz w:val="36"/>
              <w:szCs w:val="48"/>
            </w:rPr>
          </w:pPr>
          <w:r>
            <w:rPr>
              <w:sz w:val="36"/>
              <w:szCs w:val="48"/>
            </w:rPr>
            <w:t>SCACCHI_DDC</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4"/>
            <w:gridCol w:w="1652"/>
            <w:gridCol w:w="861"/>
            <w:gridCol w:w="3720"/>
          </w:tblGrid>
          <w:tr w:rsidR="00D74F96" w:rsidRPr="00292F08" w14:paraId="4100EB6F" w14:textId="77777777" w:rsidTr="00D74F96">
            <w:trPr>
              <w:jc w:val="center"/>
            </w:trPr>
            <w:tc>
              <w:tcPr>
                <w:tcW w:w="8787"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 xml:space="preserve">Membri </w:t>
                </w:r>
                <w:proofErr w:type="gramStart"/>
                <w:r w:rsidRPr="00292F08">
                  <w:rPr>
                    <w:rFonts w:cstheme="minorHAnsi"/>
                    <w:b/>
                    <w:szCs w:val="22"/>
                  </w:rPr>
                  <w:t>del team</w:t>
                </w:r>
                <w:proofErr w:type="gramEnd"/>
              </w:p>
            </w:tc>
          </w:tr>
          <w:tr w:rsidR="00D74F96" w:rsidRPr="00292F08" w14:paraId="0BA4BBEC" w14:textId="77777777" w:rsidTr="00D74F96">
            <w:trPr>
              <w:jc w:val="center"/>
            </w:trPr>
            <w:tc>
              <w:tcPr>
                <w:tcW w:w="2962"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859"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2966"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D74F96">
            <w:trPr>
              <w:jc w:val="center"/>
            </w:trPr>
            <w:tc>
              <w:tcPr>
                <w:tcW w:w="2962" w:type="dxa"/>
              </w:tcPr>
              <w:p w14:paraId="49CA0155" w14:textId="7E8BB589" w:rsidR="00994DDB" w:rsidRPr="00292F08" w:rsidRDefault="004B6905" w:rsidP="009B4824">
                <w:pPr>
                  <w:autoSpaceDE w:val="0"/>
                  <w:autoSpaceDN w:val="0"/>
                  <w:adjustRightInd w:val="0"/>
                  <w:rPr>
                    <w:rFonts w:cstheme="minorHAnsi"/>
                    <w:b/>
                    <w:color w:val="333399"/>
                    <w:szCs w:val="22"/>
                  </w:rPr>
                </w:pPr>
                <w:r>
                  <w:rPr>
                    <w:rFonts w:cstheme="minorHAnsi"/>
                    <w:b/>
                    <w:color w:val="333399"/>
                    <w:szCs w:val="22"/>
                  </w:rPr>
                  <w:t>Edoardo Di Giuseppe</w:t>
                </w:r>
              </w:p>
            </w:tc>
            <w:tc>
              <w:tcPr>
                <w:tcW w:w="2859" w:type="dxa"/>
                <w:gridSpan w:val="2"/>
              </w:tcPr>
              <w:p w14:paraId="65A20759" w14:textId="77357F2A" w:rsidR="00994DDB" w:rsidRPr="00292F08" w:rsidRDefault="004B6905" w:rsidP="009B4824">
                <w:pPr>
                  <w:autoSpaceDE w:val="0"/>
                  <w:autoSpaceDN w:val="0"/>
                  <w:adjustRightInd w:val="0"/>
                  <w:rPr>
                    <w:rFonts w:cstheme="minorHAnsi"/>
                    <w:color w:val="333399"/>
                    <w:szCs w:val="22"/>
                  </w:rPr>
                </w:pPr>
                <w:r>
                  <w:rPr>
                    <w:rFonts w:cstheme="minorHAnsi"/>
                    <w:color w:val="333399"/>
                    <w:szCs w:val="22"/>
                  </w:rPr>
                  <w:t>286222</w:t>
                </w:r>
              </w:p>
            </w:tc>
            <w:tc>
              <w:tcPr>
                <w:tcW w:w="2966" w:type="dxa"/>
              </w:tcPr>
              <w:p w14:paraId="1400C9A3" w14:textId="51EDB655" w:rsidR="00994DDB" w:rsidRPr="00292F08" w:rsidRDefault="002D4F06" w:rsidP="009B4824">
                <w:pPr>
                  <w:autoSpaceDE w:val="0"/>
                  <w:autoSpaceDN w:val="0"/>
                  <w:adjustRightInd w:val="0"/>
                  <w:rPr>
                    <w:rFonts w:cstheme="minorHAnsi"/>
                    <w:color w:val="333399"/>
                    <w:szCs w:val="22"/>
                  </w:rPr>
                </w:pPr>
                <w:r>
                  <w:rPr>
                    <w:rFonts w:cstheme="minorHAnsi"/>
                    <w:color w:val="333399"/>
                    <w:szCs w:val="22"/>
                  </w:rPr>
                  <w:t>Edoardo.digiuseppe@student.univaq.it</w:t>
                </w:r>
              </w:p>
            </w:tc>
          </w:tr>
          <w:tr w:rsidR="00994DDB" w:rsidRPr="00292F08" w14:paraId="410AD177" w14:textId="77777777" w:rsidTr="00D74F96">
            <w:trPr>
              <w:jc w:val="center"/>
            </w:trPr>
            <w:tc>
              <w:tcPr>
                <w:tcW w:w="2962" w:type="dxa"/>
              </w:tcPr>
              <w:p w14:paraId="3980D352" w14:textId="29C2CB7B" w:rsidR="00994DDB" w:rsidRPr="00BA25FC" w:rsidRDefault="00BA25FC" w:rsidP="009B4824">
                <w:pPr>
                  <w:autoSpaceDE w:val="0"/>
                  <w:autoSpaceDN w:val="0"/>
                  <w:adjustRightInd w:val="0"/>
                  <w:rPr>
                    <w:rFonts w:cstheme="minorHAnsi"/>
                    <w:color w:val="333399"/>
                    <w:szCs w:val="22"/>
                    <w:u w:val="single"/>
                  </w:rPr>
                </w:pPr>
                <w:r>
                  <w:rPr>
                    <w:rFonts w:cstheme="minorHAnsi"/>
                    <w:color w:val="333399"/>
                    <w:szCs w:val="22"/>
                  </w:rPr>
                  <w:t xml:space="preserve">Capricci </w:t>
                </w:r>
                <w:r w:rsidR="008D23F2">
                  <w:rPr>
                    <w:rFonts w:cstheme="minorHAnsi"/>
                    <w:color w:val="333399"/>
                    <w:szCs w:val="22"/>
                  </w:rPr>
                  <w:t>F</w:t>
                </w:r>
                <w:r>
                  <w:rPr>
                    <w:rFonts w:cstheme="minorHAnsi"/>
                    <w:color w:val="333399"/>
                    <w:szCs w:val="22"/>
                  </w:rPr>
                  <w:t>ederico</w:t>
                </w:r>
              </w:p>
            </w:tc>
            <w:tc>
              <w:tcPr>
                <w:tcW w:w="2859" w:type="dxa"/>
                <w:gridSpan w:val="2"/>
              </w:tcPr>
              <w:p w14:paraId="1E37BABF" w14:textId="2769BA1B" w:rsidR="00994DDB" w:rsidRPr="00292F08" w:rsidRDefault="00E51905" w:rsidP="009B4824">
                <w:pPr>
                  <w:autoSpaceDE w:val="0"/>
                  <w:autoSpaceDN w:val="0"/>
                  <w:adjustRightInd w:val="0"/>
                  <w:rPr>
                    <w:rFonts w:cstheme="minorHAnsi"/>
                    <w:color w:val="333399"/>
                    <w:szCs w:val="22"/>
                  </w:rPr>
                </w:pPr>
                <w:r>
                  <w:rPr>
                    <w:rFonts w:cstheme="minorHAnsi"/>
                    <w:color w:val="333399"/>
                    <w:szCs w:val="22"/>
                  </w:rPr>
                  <w:t>285489</w:t>
                </w:r>
              </w:p>
            </w:tc>
            <w:tc>
              <w:tcPr>
                <w:tcW w:w="2966" w:type="dxa"/>
              </w:tcPr>
              <w:p w14:paraId="5B03EF93" w14:textId="1F7683DC" w:rsidR="00994DDB" w:rsidRPr="00292F08" w:rsidRDefault="00857A65" w:rsidP="009B4824">
                <w:pPr>
                  <w:autoSpaceDE w:val="0"/>
                  <w:autoSpaceDN w:val="0"/>
                  <w:adjustRightInd w:val="0"/>
                  <w:rPr>
                    <w:rFonts w:cstheme="minorHAnsi"/>
                    <w:color w:val="333399"/>
                    <w:szCs w:val="22"/>
                  </w:rPr>
                </w:pPr>
                <w:r>
                  <w:rPr>
                    <w:rFonts w:cstheme="minorHAnsi"/>
                    <w:color w:val="333399"/>
                    <w:szCs w:val="22"/>
                  </w:rPr>
                  <w:t>f</w:t>
                </w:r>
                <w:r w:rsidR="003C1C69">
                  <w:rPr>
                    <w:rFonts w:cstheme="minorHAnsi"/>
                    <w:color w:val="333399"/>
                    <w:szCs w:val="22"/>
                  </w:rPr>
                  <w:t>ederico</w:t>
                </w:r>
                <w:r w:rsidR="00584A9A">
                  <w:rPr>
                    <w:rFonts w:cstheme="minorHAnsi"/>
                    <w:color w:val="333399"/>
                    <w:szCs w:val="22"/>
                  </w:rPr>
                  <w:t>.capricci@student.univaq.it</w:t>
                </w:r>
              </w:p>
            </w:tc>
          </w:tr>
          <w:tr w:rsidR="00994DDB" w:rsidRPr="00292F08" w14:paraId="185E8160" w14:textId="77777777" w:rsidTr="00D74F96">
            <w:trPr>
              <w:jc w:val="center"/>
            </w:trPr>
            <w:tc>
              <w:tcPr>
                <w:tcW w:w="2962" w:type="dxa"/>
              </w:tcPr>
              <w:p w14:paraId="57128DC2" w14:textId="54FD4126" w:rsidR="00994DDB" w:rsidRPr="00292F08" w:rsidRDefault="008D23F2" w:rsidP="009B4824">
                <w:pPr>
                  <w:autoSpaceDE w:val="0"/>
                  <w:autoSpaceDN w:val="0"/>
                  <w:adjustRightInd w:val="0"/>
                  <w:rPr>
                    <w:rFonts w:cstheme="minorHAnsi"/>
                    <w:color w:val="333399"/>
                    <w:szCs w:val="22"/>
                  </w:rPr>
                </w:pPr>
                <w:r>
                  <w:rPr>
                    <w:rFonts w:cstheme="minorHAnsi"/>
                    <w:color w:val="333399"/>
                    <w:szCs w:val="22"/>
                  </w:rPr>
                  <w:t>D’Annunzio Stefano</w:t>
                </w:r>
              </w:p>
            </w:tc>
            <w:tc>
              <w:tcPr>
                <w:tcW w:w="2859" w:type="dxa"/>
                <w:gridSpan w:val="2"/>
              </w:tcPr>
              <w:p w14:paraId="7DD528E9" w14:textId="5502F07E" w:rsidR="00994DDB" w:rsidRPr="00292F08" w:rsidRDefault="008D23F2" w:rsidP="009B4824">
                <w:pPr>
                  <w:autoSpaceDE w:val="0"/>
                  <w:autoSpaceDN w:val="0"/>
                  <w:adjustRightInd w:val="0"/>
                  <w:rPr>
                    <w:rFonts w:cstheme="minorHAnsi"/>
                    <w:color w:val="333399"/>
                    <w:szCs w:val="22"/>
                  </w:rPr>
                </w:pPr>
                <w:r>
                  <w:rPr>
                    <w:rFonts w:cstheme="minorHAnsi"/>
                    <w:color w:val="333399"/>
                    <w:szCs w:val="22"/>
                  </w:rPr>
                  <w:t>285339</w:t>
                </w:r>
              </w:p>
            </w:tc>
            <w:tc>
              <w:tcPr>
                <w:tcW w:w="2966" w:type="dxa"/>
              </w:tcPr>
              <w:p w14:paraId="758F5FE3" w14:textId="4EC79330" w:rsidR="00994DDB" w:rsidRPr="008D23F2" w:rsidRDefault="008D23F2" w:rsidP="009B4824">
                <w:pPr>
                  <w:autoSpaceDE w:val="0"/>
                  <w:autoSpaceDN w:val="0"/>
                  <w:adjustRightInd w:val="0"/>
                  <w:rPr>
                    <w:rFonts w:cstheme="minorHAnsi"/>
                    <w:color w:val="333399"/>
                    <w:szCs w:val="22"/>
                    <w:u w:val="single"/>
                  </w:rPr>
                </w:pPr>
                <w:r>
                  <w:rPr>
                    <w:rFonts w:cstheme="minorHAnsi"/>
                    <w:color w:val="333399"/>
                    <w:szCs w:val="22"/>
                  </w:rPr>
                  <w:t>stefano.dannunzio1@student.univaq.it</w:t>
                </w:r>
              </w:p>
            </w:tc>
          </w:tr>
          <w:tr w:rsidR="006E3E85" w:rsidRPr="00292F08" w14:paraId="593092F2"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035" w:type="dxa"/>
                <w:gridSpan w:val="2"/>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4"/>
                <w:shd w:val="clear" w:color="auto" w:fill="auto"/>
              </w:tcPr>
              <w:p w14:paraId="37824341" w14:textId="77777777" w:rsidR="006E3E85" w:rsidRPr="00857A65" w:rsidRDefault="006E3E85" w:rsidP="0087696C">
                <w:pPr>
                  <w:snapToGrid w:val="0"/>
                  <w:rPr>
                    <w:rFonts w:ascii="Cambria" w:hAnsi="Cambria"/>
                    <w:b/>
                    <w:szCs w:val="22"/>
                    <w:u w:val="single"/>
                  </w:rPr>
                </w:pPr>
              </w:p>
            </w:tc>
          </w:tr>
          <w:tr w:rsidR="006E3E85" w:rsidRPr="00EC4C23" w14:paraId="40CA2AB0"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07500E49" w14:textId="77777777" w:rsidR="006E3E85" w:rsidRPr="00EC4C23" w:rsidRDefault="006E3E85" w:rsidP="0087696C">
                <w:pPr>
                  <w:rPr>
                    <w:rFonts w:ascii="Cambria" w:hAnsi="Cambria"/>
                    <w:szCs w:val="22"/>
                    <w:u w:val="single"/>
                  </w:rPr>
                </w:pPr>
              </w:p>
            </w:tc>
            <w:tc>
              <w:tcPr>
                <w:tcW w:w="4035" w:type="dxa"/>
                <w:gridSpan w:val="2"/>
                <w:shd w:val="clear" w:color="auto" w:fill="auto"/>
              </w:tcPr>
              <w:p w14:paraId="2540C4C9" w14:textId="77777777" w:rsidR="006E3E85" w:rsidRPr="00EC4C23" w:rsidRDefault="006E3E85" w:rsidP="0087696C">
                <w:pPr>
                  <w:rPr>
                    <w:rFonts w:ascii="Cambria" w:hAnsi="Cambria"/>
                    <w:szCs w:val="22"/>
                    <w:u w:val="single"/>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298CE7"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4AA93E83"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F3243E">
            <w:rPr>
              <w:rFonts w:cstheme="minorHAnsi"/>
              <w:sz w:val="28"/>
              <w:szCs w:val="28"/>
            </w:rPr>
            <w:t>2</w:t>
          </w:r>
          <w:r>
            <w:rPr>
              <w:rFonts w:cstheme="minorHAnsi"/>
              <w:sz w:val="28"/>
              <w:szCs w:val="28"/>
            </w:rPr>
            <w:t>/202</w:t>
          </w:r>
          <w:r w:rsidR="00F3243E">
            <w:rPr>
              <w:rFonts w:cstheme="minorHAnsi"/>
              <w:sz w:val="28"/>
              <w:szCs w:val="28"/>
            </w:rPr>
            <w:t>3</w:t>
          </w:r>
        </w:p>
        <w:p w14:paraId="76DAE604" w14:textId="77777777" w:rsidR="00D74F96" w:rsidRDefault="00D74F96"/>
        <w:p w14:paraId="46B70C9B" w14:textId="77777777" w:rsidR="00D74F96" w:rsidRDefault="00000000"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671013F4"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FD2941">
              <w:rPr>
                <w:noProof/>
                <w:webHidden/>
              </w:rPr>
              <w:t>1</w:t>
            </w:r>
            <w:r w:rsidR="002A0FBF">
              <w:rPr>
                <w:noProof/>
                <w:webHidden/>
              </w:rPr>
              <w:fldChar w:fldCharType="end"/>
            </w:r>
          </w:hyperlink>
        </w:p>
        <w:p w14:paraId="1423FC9E" w14:textId="4E3D0AC1" w:rsidR="002A0FBF" w:rsidRDefault="00000000">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FD2941">
              <w:rPr>
                <w:noProof/>
                <w:webHidden/>
              </w:rPr>
              <w:t>1</w:t>
            </w:r>
            <w:r w:rsidR="002A0FBF">
              <w:rPr>
                <w:noProof/>
                <w:webHidden/>
              </w:rPr>
              <w:fldChar w:fldCharType="end"/>
            </w:r>
          </w:hyperlink>
        </w:p>
        <w:p w14:paraId="439EF2DE" w14:textId="1F02234D" w:rsidR="002A0FBF" w:rsidRDefault="00000000">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FD2941">
              <w:rPr>
                <w:noProof/>
                <w:webHidden/>
              </w:rPr>
              <w:t>1</w:t>
            </w:r>
            <w:r w:rsidR="002A0FBF">
              <w:rPr>
                <w:noProof/>
                <w:webHidden/>
              </w:rPr>
              <w:fldChar w:fldCharType="end"/>
            </w:r>
          </w:hyperlink>
        </w:p>
        <w:p w14:paraId="43D814B3" w14:textId="16EEA0E6" w:rsidR="002A0FBF" w:rsidRDefault="00000000">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FD2941">
              <w:rPr>
                <w:noProof/>
                <w:webHidden/>
              </w:rPr>
              <w:t>1</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78B6E333" w14:textId="6E52F99D" w:rsidR="00117F5B" w:rsidRPr="003E0732" w:rsidRDefault="003E0732" w:rsidP="003E0732">
      <w:pPr>
        <w:pStyle w:val="Nessunaspaziatura"/>
        <w:jc w:val="left"/>
        <w:rPr>
          <w:rFonts w:asciiTheme="majorHAnsi" w:hAnsiTheme="majorHAnsi" w:cstheme="majorHAnsi"/>
          <w:b w:val="0"/>
          <w:bCs w:val="0"/>
          <w:sz w:val="24"/>
          <w:szCs w:val="24"/>
        </w:rPr>
      </w:pPr>
      <w:r w:rsidRPr="003E0732">
        <w:rPr>
          <w:rFonts w:asciiTheme="majorHAnsi" w:hAnsiTheme="majorHAnsi" w:cstheme="majorHAnsi"/>
          <w:b w:val="0"/>
          <w:bCs w:val="0"/>
          <w:sz w:val="24"/>
          <w:szCs w:val="24"/>
          <w:shd w:val="clear" w:color="auto" w:fill="auto"/>
        </w:rPr>
        <w:t>Il programma rappresenta un sistema che simula una partita di scacchi basato su interazione tramite console. Al momento dell’esecuzione del programma, verrà chiesto all’utente se si vuole iniziare una nuova partita (contro un altro utente, o contro la CPU) o caricarne una già esistente. Un’altra opzione che verrà offerta all’utente è quella di poter accedere alla sezione statistiche, che permette di ordinare partite salvate in base a vari criteri</w:t>
      </w:r>
      <w:r w:rsidR="00CB0467">
        <w:rPr>
          <w:rFonts w:asciiTheme="majorHAnsi" w:hAnsiTheme="majorHAnsi" w:cstheme="majorHAnsi"/>
          <w:b w:val="0"/>
          <w:bCs w:val="0"/>
          <w:sz w:val="24"/>
          <w:szCs w:val="24"/>
          <w:shd w:val="clear" w:color="auto" w:fill="auto"/>
        </w:rPr>
        <w:t>.</w:t>
      </w:r>
    </w:p>
    <w:p w14:paraId="1B37192F" w14:textId="77777777" w:rsidR="00932750" w:rsidRPr="00485B53" w:rsidRDefault="00932750" w:rsidP="00EF4620">
      <w:pPr>
        <w:rPr>
          <w:rFonts w:asciiTheme="majorHAnsi" w:hAnsiTheme="majorHAnsi" w:cstheme="majorHAnsi"/>
        </w:rPr>
      </w:pPr>
    </w:p>
    <w:p w14:paraId="2BCDEB14" w14:textId="77777777" w:rsidR="00932750" w:rsidRPr="00485B53" w:rsidRDefault="00932750" w:rsidP="00EF4620">
      <w:pPr>
        <w:rPr>
          <w:rFonts w:asciiTheme="majorHAnsi" w:hAnsiTheme="majorHAnsi" w:cstheme="majorHAnsi"/>
        </w:rPr>
      </w:pPr>
    </w:p>
    <w:p w14:paraId="15C0314A" w14:textId="77777777" w:rsidR="00932750" w:rsidRPr="00485B53" w:rsidRDefault="00932750" w:rsidP="00EF4620">
      <w:pPr>
        <w:rPr>
          <w:rFonts w:asciiTheme="majorHAnsi" w:hAnsiTheme="majorHAnsi" w:cstheme="majorHAnsi"/>
        </w:rPr>
      </w:pPr>
    </w:p>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7777777" w:rsidR="002C0357" w:rsidRPr="00485B53" w:rsidRDefault="006C634D" w:rsidP="00EF4620">
      <w:pPr>
        <w:pStyle w:val="Titolo2"/>
        <w:rPr>
          <w:rFonts w:cstheme="majorHAnsi"/>
        </w:rPr>
      </w:pPr>
      <w:bookmarkStart w:id="3" w:name="_Toc38393259"/>
      <w:r w:rsidRPr="00485B53">
        <w:rPr>
          <w:rFonts w:cstheme="majorHAnsi"/>
        </w:rPr>
        <w:lastRenderedPageBreak/>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39B327D5" w14:textId="77777777" w:rsidR="00782E3C" w:rsidRPr="00637C10" w:rsidRDefault="00782E3C" w:rsidP="00EF4620">
      <w:pPr>
        <w:rPr>
          <w:rFonts w:asciiTheme="majorHAnsi" w:hAnsiTheme="majorHAnsi" w:cstheme="majorHAnsi"/>
        </w:rPr>
      </w:pPr>
    </w:p>
    <w:p w14:paraId="273FD0F9" w14:textId="77777777" w:rsidR="003E0732" w:rsidRPr="003E0732" w:rsidRDefault="003E0732" w:rsidP="003E0732">
      <w:pPr>
        <w:pStyle w:val="Titolo2"/>
        <w:jc w:val="left"/>
        <w:rPr>
          <w:rFonts w:eastAsiaTheme="minorEastAsia" w:cstheme="majorHAnsi"/>
          <w:color w:val="auto"/>
          <w:sz w:val="24"/>
          <w:szCs w:val="24"/>
        </w:rPr>
      </w:pPr>
      <w:r w:rsidRPr="003E0732">
        <w:rPr>
          <w:rFonts w:eastAsiaTheme="minorEastAsia" w:cstheme="majorHAnsi"/>
          <w:color w:val="auto"/>
          <w:sz w:val="24"/>
          <w:szCs w:val="24"/>
        </w:rPr>
        <w:t>Una volta decisa la modalità di gioco, verranno proposte una serie di opzioni all’utente:</w:t>
      </w:r>
    </w:p>
    <w:p w14:paraId="461E5FEB" w14:textId="77777777" w:rsidR="003E0732" w:rsidRDefault="003E0732" w:rsidP="003E0732">
      <w:pPr>
        <w:pStyle w:val="Titolo2"/>
        <w:numPr>
          <w:ilvl w:val="0"/>
          <w:numId w:val="39"/>
        </w:numPr>
        <w:jc w:val="left"/>
        <w:rPr>
          <w:rFonts w:eastAsiaTheme="minorEastAsia" w:cstheme="majorHAnsi"/>
          <w:color w:val="auto"/>
          <w:sz w:val="24"/>
          <w:szCs w:val="24"/>
        </w:rPr>
      </w:pPr>
      <w:r w:rsidRPr="003E0732">
        <w:rPr>
          <w:rFonts w:eastAsiaTheme="minorEastAsia" w:cstheme="majorHAnsi"/>
          <w:color w:val="auto"/>
          <w:sz w:val="24"/>
          <w:szCs w:val="24"/>
        </w:rPr>
        <w:t>Selezionare le coordinate del pezzo da muovere (riga, colonna) e l’indice della mossa che si vuole effettuare.</w:t>
      </w:r>
    </w:p>
    <w:p w14:paraId="515D44F8" w14:textId="77777777" w:rsidR="003E0732" w:rsidRDefault="003E0732" w:rsidP="003E0732">
      <w:pPr>
        <w:pStyle w:val="Titolo2"/>
        <w:numPr>
          <w:ilvl w:val="0"/>
          <w:numId w:val="39"/>
        </w:numPr>
        <w:jc w:val="left"/>
        <w:rPr>
          <w:rFonts w:eastAsiaTheme="minorEastAsia" w:cstheme="majorHAnsi"/>
          <w:color w:val="auto"/>
          <w:sz w:val="24"/>
          <w:szCs w:val="24"/>
        </w:rPr>
      </w:pPr>
      <w:r w:rsidRPr="003E0732">
        <w:rPr>
          <w:rFonts w:eastAsiaTheme="minorEastAsia" w:cstheme="majorHAnsi"/>
          <w:color w:val="auto"/>
          <w:sz w:val="24"/>
          <w:szCs w:val="24"/>
        </w:rPr>
        <w:t xml:space="preserve">Annullare fino a </w:t>
      </w:r>
      <w:proofErr w:type="gramStart"/>
      <w:r w:rsidRPr="003E0732">
        <w:rPr>
          <w:rFonts w:eastAsiaTheme="minorEastAsia" w:cstheme="majorHAnsi"/>
          <w:color w:val="auto"/>
          <w:sz w:val="24"/>
          <w:szCs w:val="24"/>
        </w:rPr>
        <w:t>5</w:t>
      </w:r>
      <w:proofErr w:type="gramEnd"/>
      <w:r w:rsidRPr="003E0732">
        <w:rPr>
          <w:rFonts w:eastAsiaTheme="minorEastAsia" w:cstheme="majorHAnsi"/>
          <w:color w:val="auto"/>
          <w:sz w:val="24"/>
          <w:szCs w:val="24"/>
        </w:rPr>
        <w:t xml:space="preserve"> giocate (opzione non selezionabile al primo turno)</w:t>
      </w:r>
    </w:p>
    <w:p w14:paraId="7CA8587D" w14:textId="77820095" w:rsidR="003E0732" w:rsidRPr="003E0732" w:rsidRDefault="003E0732" w:rsidP="003E0732">
      <w:pPr>
        <w:pStyle w:val="Titolo2"/>
        <w:numPr>
          <w:ilvl w:val="0"/>
          <w:numId w:val="39"/>
        </w:numPr>
        <w:jc w:val="left"/>
        <w:rPr>
          <w:rFonts w:eastAsiaTheme="minorEastAsia" w:cstheme="majorHAnsi"/>
          <w:color w:val="auto"/>
          <w:sz w:val="24"/>
          <w:szCs w:val="24"/>
        </w:rPr>
      </w:pPr>
      <w:r w:rsidRPr="003E0732">
        <w:rPr>
          <w:rFonts w:eastAsiaTheme="minorEastAsia" w:cstheme="majorHAnsi"/>
          <w:color w:val="auto"/>
          <w:sz w:val="24"/>
          <w:szCs w:val="24"/>
        </w:rPr>
        <w:t>Salvare la partita in corso.</w:t>
      </w:r>
    </w:p>
    <w:p w14:paraId="6157A2AD" w14:textId="77777777" w:rsidR="003E0732" w:rsidRPr="003E0732" w:rsidRDefault="003E0732" w:rsidP="003E0732">
      <w:pPr>
        <w:pStyle w:val="Titolo2"/>
        <w:jc w:val="left"/>
        <w:rPr>
          <w:rFonts w:eastAsiaTheme="minorEastAsia" w:cstheme="majorHAnsi"/>
          <w:color w:val="auto"/>
          <w:sz w:val="24"/>
          <w:szCs w:val="24"/>
        </w:rPr>
      </w:pPr>
      <w:r w:rsidRPr="003E0732">
        <w:rPr>
          <w:rFonts w:eastAsiaTheme="minorEastAsia" w:cstheme="majorHAnsi"/>
          <w:color w:val="auto"/>
          <w:sz w:val="24"/>
          <w:szCs w:val="24"/>
        </w:rPr>
        <w:t>La partita termina per scacco matto, resa o patta.</w:t>
      </w:r>
    </w:p>
    <w:p w14:paraId="7A08BD02" w14:textId="77777777" w:rsidR="003E0732" w:rsidRPr="003E0732" w:rsidRDefault="003E0732" w:rsidP="003E0732">
      <w:pPr>
        <w:pStyle w:val="Titolo2"/>
        <w:jc w:val="left"/>
        <w:rPr>
          <w:rFonts w:eastAsiaTheme="minorEastAsia" w:cstheme="majorHAnsi"/>
          <w:color w:val="auto"/>
          <w:sz w:val="24"/>
          <w:szCs w:val="24"/>
        </w:rPr>
      </w:pPr>
      <w:r w:rsidRPr="003E0732">
        <w:rPr>
          <w:rFonts w:eastAsiaTheme="minorEastAsia" w:cstheme="majorHAnsi"/>
          <w:color w:val="auto"/>
          <w:sz w:val="24"/>
          <w:szCs w:val="24"/>
        </w:rPr>
        <w:t>Qualora si decidesse di accedere alla sezione statistiche, verrà chiesto se l’elenco di partite all’interno della cartella indicata dovrà essere ordinato in base a:</w:t>
      </w:r>
    </w:p>
    <w:p w14:paraId="6E52091A" w14:textId="77777777" w:rsidR="003E0732" w:rsidRDefault="003E0732" w:rsidP="003E0732">
      <w:pPr>
        <w:pStyle w:val="Titolo2"/>
        <w:numPr>
          <w:ilvl w:val="0"/>
          <w:numId w:val="40"/>
        </w:numPr>
        <w:jc w:val="left"/>
        <w:rPr>
          <w:rFonts w:eastAsiaTheme="minorEastAsia" w:cstheme="majorHAnsi"/>
          <w:color w:val="auto"/>
          <w:sz w:val="24"/>
          <w:szCs w:val="24"/>
        </w:rPr>
      </w:pPr>
      <w:r w:rsidRPr="003E0732">
        <w:rPr>
          <w:rFonts w:eastAsiaTheme="minorEastAsia" w:cstheme="majorHAnsi"/>
          <w:color w:val="auto"/>
          <w:sz w:val="24"/>
          <w:szCs w:val="24"/>
        </w:rPr>
        <w:t>Numero di mosse effettuate</w:t>
      </w:r>
    </w:p>
    <w:p w14:paraId="5980C51D" w14:textId="77777777" w:rsidR="003E0732" w:rsidRDefault="003E0732" w:rsidP="003E0732">
      <w:pPr>
        <w:pStyle w:val="Titolo2"/>
        <w:numPr>
          <w:ilvl w:val="0"/>
          <w:numId w:val="40"/>
        </w:numPr>
        <w:jc w:val="left"/>
        <w:rPr>
          <w:rFonts w:eastAsiaTheme="minorEastAsia" w:cstheme="majorHAnsi"/>
          <w:color w:val="auto"/>
          <w:sz w:val="24"/>
          <w:szCs w:val="24"/>
        </w:rPr>
      </w:pPr>
      <w:r w:rsidRPr="003E0732">
        <w:rPr>
          <w:rFonts w:eastAsiaTheme="minorEastAsia" w:cstheme="majorHAnsi"/>
          <w:color w:val="auto"/>
          <w:sz w:val="24"/>
          <w:szCs w:val="24"/>
        </w:rPr>
        <w:t>Numero complessivo di pezzi sulla scacchiera</w:t>
      </w:r>
    </w:p>
    <w:p w14:paraId="05A04BB0" w14:textId="3E0B7B2A" w:rsidR="003E0732" w:rsidRPr="003E0732" w:rsidRDefault="003E0732" w:rsidP="003E0732">
      <w:pPr>
        <w:pStyle w:val="Titolo2"/>
        <w:numPr>
          <w:ilvl w:val="0"/>
          <w:numId w:val="40"/>
        </w:numPr>
        <w:jc w:val="left"/>
        <w:rPr>
          <w:rFonts w:eastAsiaTheme="minorEastAsia" w:cstheme="majorHAnsi"/>
          <w:color w:val="auto"/>
          <w:sz w:val="24"/>
          <w:szCs w:val="24"/>
        </w:rPr>
      </w:pPr>
      <w:r w:rsidRPr="003E0732">
        <w:rPr>
          <w:rFonts w:eastAsiaTheme="minorEastAsia" w:cstheme="majorHAnsi"/>
          <w:color w:val="auto"/>
          <w:sz w:val="24"/>
          <w:szCs w:val="24"/>
        </w:rPr>
        <w:t>Valore complessivo dei pezzi sulla scacchiera</w:t>
      </w:r>
    </w:p>
    <w:p w14:paraId="519D8D9D" w14:textId="1E3D83E7" w:rsidR="001C5D30" w:rsidRDefault="003E0732" w:rsidP="003E0732">
      <w:pPr>
        <w:pStyle w:val="Titolo2"/>
        <w:jc w:val="left"/>
      </w:pPr>
      <w:r w:rsidRPr="003E0732">
        <w:rPr>
          <w:rFonts w:eastAsiaTheme="minorEastAsia" w:cstheme="majorHAnsi"/>
          <w:color w:val="auto"/>
          <w:sz w:val="24"/>
          <w:szCs w:val="24"/>
        </w:rPr>
        <w:t>NB: Per salvare una partita, o per accedere ad un elenco di partite salvate, sarà necessario specificare all’interno del codice sorgente il percorso della cartella in cui si desidera effettuare tali operazioni</w:t>
      </w:r>
      <w:r w:rsidR="00FD2941">
        <w:rPr>
          <w:rFonts w:eastAsiaTheme="minorEastAsia" w:cstheme="majorHAnsi"/>
          <w:color w:val="auto"/>
          <w:sz w:val="24"/>
          <w:szCs w:val="24"/>
        </w:rPr>
        <w:t xml:space="preserve"> (classi Save e Statistic)</w:t>
      </w:r>
      <w:r w:rsidRPr="003E0732">
        <w:rPr>
          <w:rFonts w:eastAsiaTheme="minorEastAsia" w:cstheme="majorHAnsi"/>
          <w:color w:val="auto"/>
          <w:sz w:val="24"/>
          <w:szCs w:val="24"/>
        </w:rPr>
        <w:t>.</w:t>
      </w:r>
      <w:r w:rsidR="001C5D30">
        <w:br w:type="page"/>
      </w:r>
      <w:bookmarkStart w:id="4" w:name="_Toc38393260"/>
      <w:r w:rsidR="001C5D30">
        <w:lastRenderedPageBreak/>
        <w:t xml:space="preserve">1.3 </w:t>
      </w:r>
      <w:r w:rsidR="00BA1C19" w:rsidRPr="00485B53">
        <w:rPr>
          <w:rFonts w:cstheme="majorHAnsi"/>
        </w:rPr>
        <w:t xml:space="preserve">– </w:t>
      </w:r>
      <w:r w:rsidR="001C5D30">
        <w:t>Domain Model</w:t>
      </w:r>
      <w:bookmarkEnd w:id="4"/>
    </w:p>
    <w:p w14:paraId="244E953B" w14:textId="7F6B4020" w:rsidR="001C5D30" w:rsidRDefault="003E0732" w:rsidP="001C5D30">
      <w:pPr>
        <w:rPr>
          <w:rFonts w:cstheme="minorHAnsi"/>
        </w:rPr>
      </w:pPr>
      <w:r>
        <w:rPr>
          <w:noProof/>
        </w:rPr>
        <w:drawing>
          <wp:anchor distT="0" distB="0" distL="114300" distR="114300" simplePos="0" relativeHeight="251721216" behindDoc="0" locked="0" layoutInCell="1" allowOverlap="1" wp14:anchorId="17066A4B" wp14:editId="4181A91A">
            <wp:simplePos x="0" y="0"/>
            <wp:positionH relativeFrom="column">
              <wp:posOffset>-561975</wp:posOffset>
            </wp:positionH>
            <wp:positionV relativeFrom="paragraph">
              <wp:posOffset>367665</wp:posOffset>
            </wp:positionV>
            <wp:extent cx="6522720" cy="6374765"/>
            <wp:effectExtent l="0" t="0" r="0" b="0"/>
            <wp:wrapSquare wrapText="bothSides"/>
            <wp:docPr id="692882206" name="Immagine 2" descr="Immagine che contiene testo, elettronica, schermata, scher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82206" name="Immagine 2" descr="Immagine che contiene testo, elettronica, schermata, schermo&#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22720" cy="6374765"/>
                    </a:xfrm>
                    <a:prstGeom prst="rect">
                      <a:avLst/>
                    </a:prstGeom>
                  </pic:spPr>
                </pic:pic>
              </a:graphicData>
            </a:graphic>
            <wp14:sizeRelH relativeFrom="margin">
              <wp14:pctWidth>0</wp14:pctWidth>
            </wp14:sizeRelH>
            <wp14:sizeRelV relativeFrom="margin">
              <wp14:pctHeight>0</wp14:pctHeight>
            </wp14:sizeRelV>
          </wp:anchor>
        </w:drawing>
      </w:r>
    </w:p>
    <w:p w14:paraId="7B11D07A" w14:textId="096FA091" w:rsidR="001C5D30" w:rsidRPr="003E1CE0" w:rsidRDefault="001C5D30" w:rsidP="001C5D30"/>
    <w:sectPr w:rsidR="001C5D30" w:rsidRPr="003E1CE0" w:rsidSect="00113175">
      <w:headerReference w:type="default" r:id="rId13"/>
      <w:footerReference w:type="default" r:id="rId14"/>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38FE3" w14:textId="77777777" w:rsidR="003D558C" w:rsidRDefault="003D558C" w:rsidP="00E15F30">
      <w:pPr>
        <w:spacing w:after="0" w:line="240" w:lineRule="auto"/>
      </w:pPr>
      <w:r>
        <w:separator/>
      </w:r>
    </w:p>
  </w:endnote>
  <w:endnote w:type="continuationSeparator" w:id="0">
    <w:p w14:paraId="1CFFF3DF" w14:textId="77777777" w:rsidR="003D558C" w:rsidRDefault="003D558C"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43AFC" w14:textId="77777777" w:rsidR="003D558C" w:rsidRDefault="003D558C" w:rsidP="00E15F30">
      <w:pPr>
        <w:spacing w:after="0" w:line="240" w:lineRule="auto"/>
      </w:pPr>
      <w:r>
        <w:separator/>
      </w:r>
    </w:p>
  </w:footnote>
  <w:footnote w:type="continuationSeparator" w:id="0">
    <w:p w14:paraId="77D16F74" w14:textId="77777777" w:rsidR="003D558C" w:rsidRDefault="003D558C"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13C4578"/>
    <w:multiLevelType w:val="hybridMultilevel"/>
    <w:tmpl w:val="9F0049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E667DCB"/>
    <w:multiLevelType w:val="hybridMultilevel"/>
    <w:tmpl w:val="66C64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4"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7"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7684663">
    <w:abstractNumId w:val="3"/>
  </w:num>
  <w:num w:numId="2" w16cid:durableId="1142624036">
    <w:abstractNumId w:val="15"/>
  </w:num>
  <w:num w:numId="3" w16cid:durableId="135298065">
    <w:abstractNumId w:val="1"/>
  </w:num>
  <w:num w:numId="4" w16cid:durableId="1044913163">
    <w:abstractNumId w:val="13"/>
  </w:num>
  <w:num w:numId="5" w16cid:durableId="1645161166">
    <w:abstractNumId w:val="4"/>
  </w:num>
  <w:num w:numId="6" w16cid:durableId="1452243454">
    <w:abstractNumId w:val="8"/>
  </w:num>
  <w:num w:numId="7" w16cid:durableId="1521814851">
    <w:abstractNumId w:val="20"/>
  </w:num>
  <w:num w:numId="8" w16cid:durableId="372312651">
    <w:abstractNumId w:val="7"/>
  </w:num>
  <w:num w:numId="9" w16cid:durableId="668412728">
    <w:abstractNumId w:val="19"/>
  </w:num>
  <w:num w:numId="10" w16cid:durableId="678001973">
    <w:abstractNumId w:val="12"/>
  </w:num>
  <w:num w:numId="11" w16cid:durableId="1473524877">
    <w:abstractNumId w:val="9"/>
  </w:num>
  <w:num w:numId="12" w16cid:durableId="434635551">
    <w:abstractNumId w:val="18"/>
  </w:num>
  <w:num w:numId="13" w16cid:durableId="349651664">
    <w:abstractNumId w:val="5"/>
  </w:num>
  <w:num w:numId="14" w16cid:durableId="762341061">
    <w:abstractNumId w:val="11"/>
  </w:num>
  <w:num w:numId="15" w16cid:durableId="967589849">
    <w:abstractNumId w:val="0"/>
  </w:num>
  <w:num w:numId="16" w16cid:durableId="1017661866">
    <w:abstractNumId w:val="17"/>
  </w:num>
  <w:num w:numId="17" w16cid:durableId="297996149">
    <w:abstractNumId w:val="2"/>
  </w:num>
  <w:num w:numId="18" w16cid:durableId="852765286">
    <w:abstractNumId w:val="2"/>
  </w:num>
  <w:num w:numId="19" w16cid:durableId="1801730539">
    <w:abstractNumId w:val="2"/>
  </w:num>
  <w:num w:numId="20" w16cid:durableId="586698662">
    <w:abstractNumId w:val="2"/>
  </w:num>
  <w:num w:numId="21" w16cid:durableId="611909873">
    <w:abstractNumId w:val="2"/>
  </w:num>
  <w:num w:numId="22" w16cid:durableId="988753756">
    <w:abstractNumId w:val="2"/>
  </w:num>
  <w:num w:numId="23" w16cid:durableId="540750922">
    <w:abstractNumId w:val="2"/>
  </w:num>
  <w:num w:numId="24" w16cid:durableId="209154720">
    <w:abstractNumId w:val="2"/>
  </w:num>
  <w:num w:numId="25" w16cid:durableId="763309451">
    <w:abstractNumId w:val="2"/>
  </w:num>
  <w:num w:numId="26" w16cid:durableId="848566820">
    <w:abstractNumId w:val="2"/>
  </w:num>
  <w:num w:numId="27" w16cid:durableId="1733773783">
    <w:abstractNumId w:val="2"/>
  </w:num>
  <w:num w:numId="28" w16cid:durableId="312027060">
    <w:abstractNumId w:val="2"/>
  </w:num>
  <w:num w:numId="29" w16cid:durableId="1805537011">
    <w:abstractNumId w:val="2"/>
  </w:num>
  <w:num w:numId="30" w16cid:durableId="7752435">
    <w:abstractNumId w:val="2"/>
  </w:num>
  <w:num w:numId="31" w16cid:durableId="1682589343">
    <w:abstractNumId w:val="2"/>
  </w:num>
  <w:num w:numId="32" w16cid:durableId="279264645">
    <w:abstractNumId w:val="2"/>
  </w:num>
  <w:num w:numId="33" w16cid:durableId="787434111">
    <w:abstractNumId w:val="2"/>
  </w:num>
  <w:num w:numId="34" w16cid:durableId="68579841">
    <w:abstractNumId w:val="2"/>
  </w:num>
  <w:num w:numId="35" w16cid:durableId="2082484029">
    <w:abstractNumId w:val="2"/>
  </w:num>
  <w:num w:numId="36" w16cid:durableId="1024945546">
    <w:abstractNumId w:val="2"/>
  </w:num>
  <w:num w:numId="37" w16cid:durableId="1350370316">
    <w:abstractNumId w:val="16"/>
  </w:num>
  <w:num w:numId="38" w16cid:durableId="540095777">
    <w:abstractNumId w:val="14"/>
  </w:num>
  <w:num w:numId="39" w16cid:durableId="2033530247">
    <w:abstractNumId w:val="10"/>
  </w:num>
  <w:num w:numId="40" w16cid:durableId="6585064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8130E"/>
    <w:rsid w:val="000A2595"/>
    <w:rsid w:val="000A5A5C"/>
    <w:rsid w:val="000B11D1"/>
    <w:rsid w:val="000D2F89"/>
    <w:rsid w:val="000D3779"/>
    <w:rsid w:val="000E181F"/>
    <w:rsid w:val="000F6AD1"/>
    <w:rsid w:val="001046FD"/>
    <w:rsid w:val="00113175"/>
    <w:rsid w:val="00117EC4"/>
    <w:rsid w:val="00117F5B"/>
    <w:rsid w:val="00126839"/>
    <w:rsid w:val="0013304A"/>
    <w:rsid w:val="00147594"/>
    <w:rsid w:val="00173ECC"/>
    <w:rsid w:val="00176259"/>
    <w:rsid w:val="001824A0"/>
    <w:rsid w:val="00192ADB"/>
    <w:rsid w:val="00194734"/>
    <w:rsid w:val="00196886"/>
    <w:rsid w:val="001A255A"/>
    <w:rsid w:val="001A69D6"/>
    <w:rsid w:val="001B08D3"/>
    <w:rsid w:val="001C07A1"/>
    <w:rsid w:val="001C5D30"/>
    <w:rsid w:val="001F4633"/>
    <w:rsid w:val="0020057F"/>
    <w:rsid w:val="00203C2C"/>
    <w:rsid w:val="00226F38"/>
    <w:rsid w:val="0024178A"/>
    <w:rsid w:val="0024441E"/>
    <w:rsid w:val="002504AE"/>
    <w:rsid w:val="00292F08"/>
    <w:rsid w:val="002A0FBF"/>
    <w:rsid w:val="002A17C8"/>
    <w:rsid w:val="002A6E54"/>
    <w:rsid w:val="002B10A4"/>
    <w:rsid w:val="002B2DFB"/>
    <w:rsid w:val="002C0357"/>
    <w:rsid w:val="002D4F06"/>
    <w:rsid w:val="002E7F78"/>
    <w:rsid w:val="002F27B8"/>
    <w:rsid w:val="002F5AC5"/>
    <w:rsid w:val="003102DB"/>
    <w:rsid w:val="00317EF1"/>
    <w:rsid w:val="00327854"/>
    <w:rsid w:val="00337C9E"/>
    <w:rsid w:val="0034571F"/>
    <w:rsid w:val="00347AAC"/>
    <w:rsid w:val="00357D8F"/>
    <w:rsid w:val="0037007F"/>
    <w:rsid w:val="003720B2"/>
    <w:rsid w:val="003723A8"/>
    <w:rsid w:val="003953E4"/>
    <w:rsid w:val="003958C4"/>
    <w:rsid w:val="0039784D"/>
    <w:rsid w:val="003A4CA9"/>
    <w:rsid w:val="003A5AB8"/>
    <w:rsid w:val="003A6ADD"/>
    <w:rsid w:val="003C1C69"/>
    <w:rsid w:val="003D558C"/>
    <w:rsid w:val="003E0732"/>
    <w:rsid w:val="003E1CE0"/>
    <w:rsid w:val="003E6B91"/>
    <w:rsid w:val="003F4813"/>
    <w:rsid w:val="00400076"/>
    <w:rsid w:val="00402AC3"/>
    <w:rsid w:val="00411E4B"/>
    <w:rsid w:val="00416FB4"/>
    <w:rsid w:val="004414F8"/>
    <w:rsid w:val="004563BA"/>
    <w:rsid w:val="00462C08"/>
    <w:rsid w:val="00485B53"/>
    <w:rsid w:val="004B6905"/>
    <w:rsid w:val="004C39FA"/>
    <w:rsid w:val="00500A8B"/>
    <w:rsid w:val="005014FB"/>
    <w:rsid w:val="00502258"/>
    <w:rsid w:val="00502EB8"/>
    <w:rsid w:val="00507036"/>
    <w:rsid w:val="005252AF"/>
    <w:rsid w:val="00541F7D"/>
    <w:rsid w:val="0055201C"/>
    <w:rsid w:val="00556DA0"/>
    <w:rsid w:val="0057174F"/>
    <w:rsid w:val="00584A9A"/>
    <w:rsid w:val="00587761"/>
    <w:rsid w:val="00596019"/>
    <w:rsid w:val="005970E7"/>
    <w:rsid w:val="005B23FE"/>
    <w:rsid w:val="005B72A5"/>
    <w:rsid w:val="005C1962"/>
    <w:rsid w:val="005D14DF"/>
    <w:rsid w:val="005D7046"/>
    <w:rsid w:val="005D7CBA"/>
    <w:rsid w:val="00621E42"/>
    <w:rsid w:val="006262CB"/>
    <w:rsid w:val="00627530"/>
    <w:rsid w:val="00635972"/>
    <w:rsid w:val="00637C10"/>
    <w:rsid w:val="006415B6"/>
    <w:rsid w:val="006648DC"/>
    <w:rsid w:val="006735A6"/>
    <w:rsid w:val="00680EF5"/>
    <w:rsid w:val="00685750"/>
    <w:rsid w:val="00691648"/>
    <w:rsid w:val="006C5023"/>
    <w:rsid w:val="006C634D"/>
    <w:rsid w:val="006E2369"/>
    <w:rsid w:val="006E3E85"/>
    <w:rsid w:val="006F226E"/>
    <w:rsid w:val="006F3577"/>
    <w:rsid w:val="00726326"/>
    <w:rsid w:val="00726DBA"/>
    <w:rsid w:val="00727A40"/>
    <w:rsid w:val="00751435"/>
    <w:rsid w:val="0076245C"/>
    <w:rsid w:val="00767D85"/>
    <w:rsid w:val="007753B9"/>
    <w:rsid w:val="0077715C"/>
    <w:rsid w:val="00782E3C"/>
    <w:rsid w:val="00784F5F"/>
    <w:rsid w:val="00790B92"/>
    <w:rsid w:val="007C0352"/>
    <w:rsid w:val="007D0A52"/>
    <w:rsid w:val="007D3C0E"/>
    <w:rsid w:val="007D57A4"/>
    <w:rsid w:val="007E5FB7"/>
    <w:rsid w:val="007F6D7A"/>
    <w:rsid w:val="00803A5C"/>
    <w:rsid w:val="00805269"/>
    <w:rsid w:val="00805F38"/>
    <w:rsid w:val="00813672"/>
    <w:rsid w:val="00817BF3"/>
    <w:rsid w:val="008324EC"/>
    <w:rsid w:val="00833B91"/>
    <w:rsid w:val="00836E16"/>
    <w:rsid w:val="00847C58"/>
    <w:rsid w:val="00852EB4"/>
    <w:rsid w:val="00854631"/>
    <w:rsid w:val="0085594C"/>
    <w:rsid w:val="00857A65"/>
    <w:rsid w:val="00862BCA"/>
    <w:rsid w:val="00875886"/>
    <w:rsid w:val="0087696C"/>
    <w:rsid w:val="00885EBE"/>
    <w:rsid w:val="00892442"/>
    <w:rsid w:val="00894C66"/>
    <w:rsid w:val="00896F9C"/>
    <w:rsid w:val="008A7D2C"/>
    <w:rsid w:val="008D031C"/>
    <w:rsid w:val="008D23F2"/>
    <w:rsid w:val="008D5D70"/>
    <w:rsid w:val="008E0DA4"/>
    <w:rsid w:val="008F157E"/>
    <w:rsid w:val="008F40F0"/>
    <w:rsid w:val="00910C32"/>
    <w:rsid w:val="009133C2"/>
    <w:rsid w:val="00926858"/>
    <w:rsid w:val="00932750"/>
    <w:rsid w:val="00935B25"/>
    <w:rsid w:val="00945C3C"/>
    <w:rsid w:val="00956F6F"/>
    <w:rsid w:val="00973CE6"/>
    <w:rsid w:val="00994DDB"/>
    <w:rsid w:val="009A361B"/>
    <w:rsid w:val="009A37BD"/>
    <w:rsid w:val="009C2373"/>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B5C58"/>
    <w:rsid w:val="00AE166A"/>
    <w:rsid w:val="00B24182"/>
    <w:rsid w:val="00B2530A"/>
    <w:rsid w:val="00B26CB8"/>
    <w:rsid w:val="00B40954"/>
    <w:rsid w:val="00B654E8"/>
    <w:rsid w:val="00B77A3D"/>
    <w:rsid w:val="00B8674C"/>
    <w:rsid w:val="00BA1C19"/>
    <w:rsid w:val="00BA223D"/>
    <w:rsid w:val="00BA25FC"/>
    <w:rsid w:val="00BE2C5A"/>
    <w:rsid w:val="00BE34A2"/>
    <w:rsid w:val="00BE42AE"/>
    <w:rsid w:val="00BE5658"/>
    <w:rsid w:val="00C05BD1"/>
    <w:rsid w:val="00C1132D"/>
    <w:rsid w:val="00C270A5"/>
    <w:rsid w:val="00C46F3A"/>
    <w:rsid w:val="00C50BD7"/>
    <w:rsid w:val="00C6182E"/>
    <w:rsid w:val="00C63873"/>
    <w:rsid w:val="00C728D0"/>
    <w:rsid w:val="00C840EC"/>
    <w:rsid w:val="00C90637"/>
    <w:rsid w:val="00C94EB4"/>
    <w:rsid w:val="00CB0467"/>
    <w:rsid w:val="00CB3B33"/>
    <w:rsid w:val="00CD49EC"/>
    <w:rsid w:val="00CE6D78"/>
    <w:rsid w:val="00CF653E"/>
    <w:rsid w:val="00CF6D73"/>
    <w:rsid w:val="00D1387B"/>
    <w:rsid w:val="00D174F0"/>
    <w:rsid w:val="00D238A8"/>
    <w:rsid w:val="00D248D6"/>
    <w:rsid w:val="00D24D4A"/>
    <w:rsid w:val="00D463EE"/>
    <w:rsid w:val="00D533FD"/>
    <w:rsid w:val="00D72B5D"/>
    <w:rsid w:val="00D74F96"/>
    <w:rsid w:val="00DA7A84"/>
    <w:rsid w:val="00DC02F1"/>
    <w:rsid w:val="00DC4B8F"/>
    <w:rsid w:val="00DE5E0C"/>
    <w:rsid w:val="00E02D4D"/>
    <w:rsid w:val="00E11CCC"/>
    <w:rsid w:val="00E15F30"/>
    <w:rsid w:val="00E27AFD"/>
    <w:rsid w:val="00E50747"/>
    <w:rsid w:val="00E51087"/>
    <w:rsid w:val="00E51905"/>
    <w:rsid w:val="00E67E08"/>
    <w:rsid w:val="00E73BB4"/>
    <w:rsid w:val="00E846A3"/>
    <w:rsid w:val="00E85A54"/>
    <w:rsid w:val="00E87EF6"/>
    <w:rsid w:val="00E90CFA"/>
    <w:rsid w:val="00EB7172"/>
    <w:rsid w:val="00EB7FED"/>
    <w:rsid w:val="00EC104A"/>
    <w:rsid w:val="00EC4C23"/>
    <w:rsid w:val="00ED3CFA"/>
    <w:rsid w:val="00EE51EE"/>
    <w:rsid w:val="00EF4620"/>
    <w:rsid w:val="00EF5779"/>
    <w:rsid w:val="00F20020"/>
    <w:rsid w:val="00F233C7"/>
    <w:rsid w:val="00F25E5F"/>
    <w:rsid w:val="00F3243E"/>
    <w:rsid w:val="00F47F03"/>
    <w:rsid w:val="00F65E74"/>
    <w:rsid w:val="00F7782A"/>
    <w:rsid w:val="00F811C2"/>
    <w:rsid w:val="00F812EC"/>
    <w:rsid w:val="00F87FD1"/>
    <w:rsid w:val="00F94C6C"/>
    <w:rsid w:val="00FC0CBE"/>
    <w:rsid w:val="00FC1B8E"/>
    <w:rsid w:val="00FC6725"/>
    <w:rsid w:val="00FD2941"/>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EC5AE4BB47ADB040B13A5770277872A9" ma:contentTypeVersion="2" ma:contentTypeDescription="Creare un nuovo documento." ma:contentTypeScope="" ma:versionID="ca7759a5f003f18dfc4f4bd63dcfc6bf">
  <xsd:schema xmlns:xsd="http://www.w3.org/2001/XMLSchema" xmlns:xs="http://www.w3.org/2001/XMLSchema" xmlns:p="http://schemas.microsoft.com/office/2006/metadata/properties" xmlns:ns2="8b6d770d-9fe2-4898-b015-a8d825ece434" targetNamespace="http://schemas.microsoft.com/office/2006/metadata/properties" ma:root="true" ma:fieldsID="674db32b5a8a0b375127f5d00a0a5732" ns2:_="">
    <xsd:import namespace="8b6d770d-9fe2-4898-b015-a8d825ece43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770d-9fe2-4898-b015-a8d825ec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2.xml><?xml version="1.0" encoding="utf-8"?>
<ds:datastoreItem xmlns:ds="http://schemas.openxmlformats.org/officeDocument/2006/customXml" ds:itemID="{5A528826-74E5-4468-BC55-A5660BCF0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770d-9fe2-4898-b015-a8d825ece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AFE88E-C664-4910-9D3E-159EF4530FAE}">
  <ds:schemaRefs>
    <ds:schemaRef ds:uri="http://schemas.microsoft.com/sharepoint/v3/contenttype/forms"/>
  </ds:schemaRefs>
</ds:datastoreItem>
</file>

<file path=customXml/itemProps4.xml><?xml version="1.0" encoding="utf-8"?>
<ds:datastoreItem xmlns:ds="http://schemas.openxmlformats.org/officeDocument/2006/customXml" ds:itemID="{CB5774A1-796C-4D34-A9F1-AF48B60CEA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43</Words>
  <Characters>1961</Characters>
  <Application>Microsoft Office Word</Application>
  <DocSecurity>0</DocSecurity>
  <Lines>16</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derico.capricci@student.univaq.it</dc:creator>
  <cp:lastModifiedBy>Stefano D'Annunzio</cp:lastModifiedBy>
  <cp:revision>3</cp:revision>
  <cp:lastPrinted>2019-03-13T16:41:00Z</cp:lastPrinted>
  <dcterms:created xsi:type="dcterms:W3CDTF">2023-09-10T07:07:00Z</dcterms:created>
  <dcterms:modified xsi:type="dcterms:W3CDTF">2023-09-10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AE4BB47ADB040B13A5770277872A9</vt:lpwstr>
  </property>
</Properties>
</file>